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1-29</w:t>
      </w:r>
      <w:r>
        <w:t xml:space="preserve"> </w:t>
      </w:r>
      <w:r>
        <w:t xml:space="preserve">06:13:4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f7505cbf98fb83a077d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1-29T06:13:52Z</dcterms:created>
  <dcterms:modified xsi:type="dcterms:W3CDTF">2022-01-29T06:1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1-29 06:13:44</vt:lpwstr>
  </property>
</Properties>
</file>